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F5B69" w14:textId="77777777" w:rsidR="00316C05" w:rsidRPr="00EC0728" w:rsidRDefault="00316C05" w:rsidP="00316C05">
      <w:pPr>
        <w:pStyle w:val="a4"/>
        <w:jc w:val="center"/>
        <w:rPr>
          <w:b/>
        </w:rPr>
      </w:pPr>
      <w:r w:rsidRPr="00EC0728">
        <w:rPr>
          <w:b/>
        </w:rPr>
        <w:t>Weekly Report (Every Friday)</w:t>
      </w:r>
    </w:p>
    <w:p w14:paraId="3CF2C1E8" w14:textId="77777777" w:rsidR="00316C05" w:rsidRDefault="00316C05" w:rsidP="00316C05">
      <w:pPr>
        <w:rPr>
          <w:b/>
          <w:sz w:val="32"/>
          <w:szCs w:val="32"/>
        </w:rPr>
      </w:pPr>
    </w:p>
    <w:p w14:paraId="4805B74C" w14:textId="77777777" w:rsidR="00316C05" w:rsidRDefault="00316C05" w:rsidP="00316C05">
      <w:pPr>
        <w:rPr>
          <w:b/>
          <w:sz w:val="32"/>
          <w:szCs w:val="32"/>
        </w:rPr>
      </w:pPr>
    </w:p>
    <w:p w14:paraId="4D3309F3" w14:textId="69258814" w:rsidR="00CC17A5" w:rsidRPr="00E43E69" w:rsidRDefault="00572F4C" w:rsidP="00CC17A5">
      <w:pPr>
        <w:pStyle w:val="2"/>
        <w:numPr>
          <w:ilvl w:val="0"/>
          <w:numId w:val="1"/>
        </w:numPr>
        <w:rPr>
          <w:rFonts w:ascii="Times New Roman" w:eastAsia="宋体" w:hAnsi="Times New Roman" w:cs="Times New Roman"/>
          <w:b/>
          <w:sz w:val="28"/>
          <w:szCs w:val="28"/>
        </w:rPr>
      </w:pPr>
      <w:r w:rsidRPr="00E43E69">
        <w:rPr>
          <w:rFonts w:ascii="Times New Roman" w:eastAsia="宋体" w:hAnsi="Times New Roman" w:cs="Times New Roman"/>
          <w:b/>
          <w:sz w:val="28"/>
          <w:szCs w:val="28"/>
        </w:rPr>
        <w:t>2023</w:t>
      </w:r>
      <w:r w:rsidR="007A4368" w:rsidRPr="00E43E69">
        <w:rPr>
          <w:rFonts w:ascii="Times New Roman" w:eastAsia="宋体" w:hAnsi="Times New Roman" w:cs="Times New Roman"/>
          <w:b/>
          <w:sz w:val="28"/>
          <w:szCs w:val="28"/>
        </w:rPr>
        <w:t>.3.</w:t>
      </w:r>
      <w:r w:rsidR="006021FE" w:rsidRPr="00E43E69">
        <w:rPr>
          <w:rFonts w:ascii="Times New Roman" w:eastAsia="宋体" w:hAnsi="Times New Roman" w:cs="Times New Roman"/>
          <w:b/>
          <w:sz w:val="28"/>
          <w:szCs w:val="28"/>
        </w:rPr>
        <w:t>3</w:t>
      </w:r>
    </w:p>
    <w:p w14:paraId="4F69C2B0" w14:textId="181767C2" w:rsidR="00CC17A5" w:rsidRPr="00E43E69" w:rsidRDefault="00CC17A5" w:rsidP="00DD1133">
      <w:pPr>
        <w:rPr>
          <w:rFonts w:eastAsia="宋体"/>
          <w:b/>
          <w:sz w:val="28"/>
          <w:szCs w:val="28"/>
        </w:rPr>
      </w:pPr>
      <w:r w:rsidRPr="00E43E69">
        <w:rPr>
          <w:rFonts w:eastAsia="宋体"/>
          <w:b/>
          <w:sz w:val="28"/>
          <w:szCs w:val="28"/>
        </w:rPr>
        <w:t>Progress:</w:t>
      </w:r>
    </w:p>
    <w:p w14:paraId="263F75DE" w14:textId="4491A4C2" w:rsidR="00E543D2" w:rsidRPr="00E43E69" w:rsidRDefault="00E543D2" w:rsidP="00E543D2">
      <w:pPr>
        <w:pStyle w:val="a3"/>
        <w:numPr>
          <w:ilvl w:val="0"/>
          <w:numId w:val="4"/>
        </w:numPr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/>
          <w:sz w:val="28"/>
          <w:szCs w:val="28"/>
        </w:rPr>
        <w:t xml:space="preserve">NM </w:t>
      </w:r>
      <w:r w:rsidRPr="00E43E69">
        <w:rPr>
          <w:rFonts w:ascii="Times New Roman" w:eastAsia="宋体" w:hAnsi="Times New Roman" w:cs="Times New Roman"/>
          <w:sz w:val="28"/>
          <w:szCs w:val="28"/>
        </w:rPr>
        <w:t>论文投稿：回复编辑的</w:t>
      </w:r>
      <w:r w:rsidRPr="00E43E69">
        <w:rPr>
          <w:rFonts w:ascii="Times New Roman" w:eastAsia="宋体" w:hAnsi="Times New Roman" w:cs="Times New Roman"/>
          <w:sz w:val="28"/>
          <w:szCs w:val="28"/>
        </w:rPr>
        <w:t>4</w:t>
      </w:r>
      <w:r w:rsidRPr="00E43E69">
        <w:rPr>
          <w:rFonts w:ascii="Times New Roman" w:eastAsia="宋体" w:hAnsi="Times New Roman" w:cs="Times New Roman"/>
          <w:sz w:val="28"/>
          <w:szCs w:val="28"/>
        </w:rPr>
        <w:t>个意见</w:t>
      </w:r>
    </w:p>
    <w:p w14:paraId="37E10511" w14:textId="5CFFBE93" w:rsidR="00E543D2" w:rsidRPr="00E43E69" w:rsidRDefault="00E543D2" w:rsidP="00E543D2">
      <w:pPr>
        <w:pStyle w:val="a3"/>
        <w:numPr>
          <w:ilvl w:val="1"/>
          <w:numId w:val="4"/>
        </w:numPr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/>
          <w:sz w:val="28"/>
          <w:szCs w:val="28"/>
        </w:rPr>
        <w:t>修改了</w:t>
      </w:r>
      <w:r w:rsidRPr="00E43E69">
        <w:rPr>
          <w:rFonts w:ascii="Times New Roman" w:eastAsia="宋体" w:hAnsi="Times New Roman" w:cs="Times New Roman"/>
          <w:sz w:val="28"/>
          <w:szCs w:val="28"/>
        </w:rPr>
        <w:t xml:space="preserve">figure2 </w:t>
      </w:r>
      <w:r w:rsidRPr="00E43E69">
        <w:rPr>
          <w:rFonts w:ascii="Times New Roman" w:eastAsia="宋体" w:hAnsi="Times New Roman" w:cs="Times New Roman"/>
          <w:sz w:val="28"/>
          <w:szCs w:val="28"/>
        </w:rPr>
        <w:t>，帮助编辑和作者理解文章</w:t>
      </w:r>
    </w:p>
    <w:p w14:paraId="23C4F7C8" w14:textId="0A9F5ABA" w:rsidR="00DD1133" w:rsidRPr="00E43E69" w:rsidRDefault="00E43E69" w:rsidP="00DD1133">
      <w:pPr>
        <w:pStyle w:val="a3"/>
        <w:numPr>
          <w:ilvl w:val="1"/>
          <w:numId w:val="4"/>
        </w:numPr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/>
          <w:sz w:val="28"/>
          <w:szCs w:val="28"/>
        </w:rPr>
        <w:t>生成、</w:t>
      </w:r>
      <w:r w:rsidR="00DD1133" w:rsidRPr="00E43E69">
        <w:rPr>
          <w:rFonts w:ascii="Times New Roman" w:eastAsia="宋体" w:hAnsi="Times New Roman" w:cs="Times New Roman"/>
          <w:sz w:val="28"/>
          <w:szCs w:val="28"/>
        </w:rPr>
        <w:t>上传</w:t>
      </w:r>
      <w:r w:rsidR="00DD1133" w:rsidRPr="00E43E69">
        <w:rPr>
          <w:rFonts w:ascii="Times New Roman" w:eastAsia="宋体" w:hAnsi="Times New Roman" w:cs="Times New Roman"/>
          <w:sz w:val="28"/>
          <w:szCs w:val="28"/>
        </w:rPr>
        <w:t>PUMCH</w:t>
      </w:r>
      <w:r w:rsidR="00DD1133" w:rsidRPr="00E43E69">
        <w:rPr>
          <w:rFonts w:ascii="Times New Roman" w:eastAsia="宋体" w:hAnsi="Times New Roman" w:cs="Times New Roman"/>
          <w:sz w:val="28"/>
          <w:szCs w:val="28"/>
        </w:rPr>
        <w:t>的数据集和</w:t>
      </w:r>
      <w:r w:rsidRPr="00E43E69">
        <w:rPr>
          <w:rFonts w:ascii="Times New Roman" w:eastAsia="宋体" w:hAnsi="Times New Roman" w:cs="Times New Roman"/>
          <w:sz w:val="28"/>
          <w:szCs w:val="28"/>
        </w:rPr>
        <w:t>诊断方法</w:t>
      </w:r>
      <w:r w:rsidR="00DD1133" w:rsidRPr="00E43E69">
        <w:rPr>
          <w:rFonts w:ascii="Times New Roman" w:eastAsia="宋体" w:hAnsi="Times New Roman" w:cs="Times New Roman"/>
          <w:sz w:val="28"/>
          <w:szCs w:val="28"/>
        </w:rPr>
        <w:t>代码</w:t>
      </w:r>
    </w:p>
    <w:p w14:paraId="38C8DEB9" w14:textId="13009134" w:rsidR="00E543D2" w:rsidRPr="00E43E69" w:rsidRDefault="00DD1133" w:rsidP="00E43E69">
      <w:pPr>
        <w:pStyle w:val="a3"/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/>
          <w:sz w:val="28"/>
          <w:szCs w:val="28"/>
        </w:rPr>
        <w:t xml:space="preserve"> </w:t>
      </w:r>
    </w:p>
    <w:p w14:paraId="2E145EFB" w14:textId="39F98980" w:rsidR="00DD1133" w:rsidRPr="00E43E69" w:rsidRDefault="00E43E69" w:rsidP="00CC17A5">
      <w:pPr>
        <w:pStyle w:val="a3"/>
        <w:numPr>
          <w:ilvl w:val="0"/>
          <w:numId w:val="4"/>
        </w:numPr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/>
          <w:sz w:val="28"/>
          <w:szCs w:val="28"/>
        </w:rPr>
        <w:t>准备下周罕见病小组会的报告</w:t>
      </w:r>
    </w:p>
    <w:p w14:paraId="351CCE9D" w14:textId="77777777" w:rsidR="00E43E69" w:rsidRPr="00E43E69" w:rsidRDefault="00E43E69" w:rsidP="00E43E69">
      <w:pPr>
        <w:pStyle w:val="a3"/>
        <w:rPr>
          <w:rFonts w:ascii="Times New Roman" w:eastAsia="宋体" w:hAnsi="Times New Roman" w:cs="Times New Roman"/>
          <w:sz w:val="28"/>
          <w:szCs w:val="28"/>
        </w:rPr>
      </w:pPr>
    </w:p>
    <w:p w14:paraId="718035BD" w14:textId="1E683CCE" w:rsidR="00E43E69" w:rsidRPr="00E43E69" w:rsidRDefault="00DD1133" w:rsidP="00E43E69">
      <w:pPr>
        <w:pStyle w:val="a3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/>
          <w:sz w:val="28"/>
          <w:szCs w:val="28"/>
        </w:rPr>
        <w:t>写</w:t>
      </w:r>
      <w:r w:rsidRPr="00E43E69">
        <w:rPr>
          <w:rFonts w:ascii="Times New Roman" w:eastAsia="宋体" w:hAnsi="Times New Roman" w:cs="Times New Roman"/>
          <w:sz w:val="28"/>
          <w:szCs w:val="28"/>
        </w:rPr>
        <w:t>”</w:t>
      </w:r>
      <w:r w:rsidRPr="00E43E69">
        <w:rPr>
          <w:rFonts w:ascii="Times New Roman" w:eastAsia="宋体" w:hAnsi="Times New Roman" w:cs="Times New Roman"/>
          <w:sz w:val="28"/>
          <w:szCs w:val="28"/>
        </w:rPr>
        <w:t>基于表型</w:t>
      </w:r>
      <w:r w:rsidR="00E43E69" w:rsidRPr="00E43E69">
        <w:rPr>
          <w:rFonts w:ascii="Times New Roman" w:eastAsia="宋体" w:hAnsi="Times New Roman" w:cs="Times New Roman"/>
          <w:sz w:val="28"/>
          <w:szCs w:val="28"/>
        </w:rPr>
        <w:t>辅助</w:t>
      </w:r>
      <w:r w:rsidRPr="00E43E69">
        <w:rPr>
          <w:rFonts w:ascii="Times New Roman" w:eastAsia="宋体" w:hAnsi="Times New Roman" w:cs="Times New Roman"/>
          <w:sz w:val="28"/>
          <w:szCs w:val="28"/>
        </w:rPr>
        <w:t>鉴别诊断罕见病的人工智能</w:t>
      </w:r>
      <w:r w:rsidR="00E43E69" w:rsidRPr="00E43E69">
        <w:rPr>
          <w:rFonts w:ascii="Times New Roman" w:eastAsia="宋体" w:hAnsi="Times New Roman" w:cs="Times New Roman"/>
          <w:sz w:val="28"/>
          <w:szCs w:val="28"/>
        </w:rPr>
        <w:t>框架</w:t>
      </w:r>
      <w:r w:rsidRPr="00E43E69">
        <w:rPr>
          <w:rFonts w:ascii="Times New Roman" w:eastAsia="宋体" w:hAnsi="Times New Roman" w:cs="Times New Roman"/>
          <w:sz w:val="28"/>
          <w:szCs w:val="28"/>
        </w:rPr>
        <w:t>”</w:t>
      </w:r>
      <w:r w:rsidRPr="00E43E69">
        <w:rPr>
          <w:rFonts w:ascii="Times New Roman" w:eastAsia="宋体" w:hAnsi="Times New Roman" w:cs="Times New Roman"/>
          <w:sz w:val="28"/>
          <w:szCs w:val="28"/>
        </w:rPr>
        <w:t>专利底稿书</w:t>
      </w:r>
      <w:r w:rsidRPr="00E43E69">
        <w:rPr>
          <w:rFonts w:ascii="Times New Roman" w:eastAsia="宋体" w:hAnsi="Times New Roman" w:cs="Times New Roman"/>
          <w:sz w:val="28"/>
          <w:szCs w:val="28"/>
        </w:rPr>
        <w:t>.</w:t>
      </w:r>
    </w:p>
    <w:p w14:paraId="1FF17D42" w14:textId="77777777" w:rsidR="00E43E69" w:rsidRPr="00E43E69" w:rsidRDefault="00E43E69" w:rsidP="00E43E69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8"/>
          <w:szCs w:val="28"/>
        </w:rPr>
      </w:pPr>
    </w:p>
    <w:p w14:paraId="78E416C9" w14:textId="77777777" w:rsidR="00CC17A5" w:rsidRPr="00E43E69" w:rsidRDefault="00CC17A5" w:rsidP="00CC17A5">
      <w:pPr>
        <w:rPr>
          <w:rFonts w:eastAsia="宋体"/>
          <w:b/>
          <w:sz w:val="28"/>
          <w:szCs w:val="28"/>
        </w:rPr>
      </w:pPr>
      <w:r w:rsidRPr="00E43E69">
        <w:rPr>
          <w:rFonts w:eastAsia="宋体"/>
          <w:b/>
          <w:sz w:val="28"/>
          <w:szCs w:val="28"/>
        </w:rPr>
        <w:t>Question and Next Step:</w:t>
      </w:r>
    </w:p>
    <w:p w14:paraId="1B001632" w14:textId="3A6F3C4B" w:rsidR="00CC17A5" w:rsidRDefault="00E43E69" w:rsidP="00316C05">
      <w:pPr>
        <w:pStyle w:val="a3"/>
        <w:numPr>
          <w:ilvl w:val="0"/>
          <w:numId w:val="5"/>
        </w:numPr>
        <w:rPr>
          <w:rFonts w:ascii="Times New Roman" w:eastAsia="宋体" w:hAnsi="Times New Roman" w:cs="Times New Roman"/>
          <w:sz w:val="28"/>
          <w:szCs w:val="28"/>
        </w:rPr>
      </w:pPr>
      <w:r w:rsidRPr="00E43E69">
        <w:rPr>
          <w:rFonts w:ascii="Times New Roman" w:eastAsia="宋体" w:hAnsi="Times New Roman" w:cs="Times New Roman" w:hint="eastAsia"/>
          <w:sz w:val="28"/>
          <w:szCs w:val="28"/>
        </w:rPr>
        <w:t>小组会上</w:t>
      </w:r>
      <w:r w:rsidRPr="00E43E69">
        <w:rPr>
          <w:rFonts w:ascii="Times New Roman" w:eastAsia="宋体" w:hAnsi="Times New Roman" w:cs="Times New Roman"/>
          <w:sz w:val="28"/>
          <w:szCs w:val="28"/>
        </w:rPr>
        <w:t>讨论下</w:t>
      </w:r>
      <w:r w:rsidRPr="00E43E69">
        <w:rPr>
          <w:rFonts w:ascii="Times New Roman" w:eastAsia="宋体" w:hAnsi="Times New Roman" w:cs="Times New Roman" w:hint="eastAsia"/>
          <w:sz w:val="28"/>
          <w:szCs w:val="28"/>
        </w:rPr>
        <w:t>结合基因型和表型的方法和实验结果</w:t>
      </w:r>
      <w:r w:rsidR="005A11AA">
        <w:rPr>
          <w:rFonts w:ascii="Times New Roman" w:eastAsia="宋体" w:hAnsi="Times New Roman" w:cs="Times New Roman" w:hint="eastAsia"/>
          <w:sz w:val="28"/>
          <w:szCs w:val="28"/>
        </w:rPr>
        <w:t>.</w:t>
      </w:r>
    </w:p>
    <w:p w14:paraId="5868EA34" w14:textId="77777777" w:rsidR="005A11AA" w:rsidRPr="005A11AA" w:rsidRDefault="005A11AA" w:rsidP="005A11AA">
      <w:pPr>
        <w:ind w:left="360"/>
        <w:rPr>
          <w:rFonts w:eastAsia="宋体"/>
          <w:sz w:val="28"/>
          <w:szCs w:val="28"/>
        </w:rPr>
      </w:pPr>
    </w:p>
    <w:p w14:paraId="6D604298" w14:textId="77777777" w:rsidR="00CC17A5" w:rsidRDefault="00CC17A5" w:rsidP="00316C05"/>
    <w:p w14:paraId="20E7B788" w14:textId="77777777" w:rsidR="00CC17A5" w:rsidRDefault="00CC17A5" w:rsidP="00316C05"/>
    <w:p w14:paraId="7478AF0D" w14:textId="0A57E766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3.1</w:t>
      </w:r>
      <w:r w:rsidR="006021FE">
        <w:rPr>
          <w:b/>
          <w:sz w:val="32"/>
          <w:szCs w:val="32"/>
        </w:rPr>
        <w:t>0</w:t>
      </w:r>
    </w:p>
    <w:p w14:paraId="54E06CF9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40C171FC" w14:textId="77777777" w:rsidR="00316C05" w:rsidRPr="00EC0728" w:rsidRDefault="00316C05" w:rsidP="00316C05">
      <w:pPr>
        <w:pStyle w:val="a3"/>
        <w:numPr>
          <w:ilvl w:val="0"/>
          <w:numId w:val="4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583EAF1B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7D0817C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15047AB8" w14:textId="77777777" w:rsidR="00316C05" w:rsidRDefault="00316C05" w:rsidP="00316C05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67E4A44E" w14:textId="77777777" w:rsidR="00316C05" w:rsidRPr="00316C05" w:rsidRDefault="00316C05" w:rsidP="00316C05"/>
    <w:p w14:paraId="49803EC5" w14:textId="77777777" w:rsidR="006301B0" w:rsidRDefault="006301B0"/>
    <w:p w14:paraId="57F4DDC3" w14:textId="7C765938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3.1</w:t>
      </w:r>
      <w:r w:rsidR="006021FE">
        <w:rPr>
          <w:b/>
          <w:sz w:val="32"/>
          <w:szCs w:val="32"/>
        </w:rPr>
        <w:t>7</w:t>
      </w:r>
    </w:p>
    <w:p w14:paraId="67EC65A4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730442AE" w14:textId="77777777" w:rsidR="00316C05" w:rsidRPr="00EC0728" w:rsidRDefault="00316C05" w:rsidP="00316C05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057F01F4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47AA11D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1F83CD93" w14:textId="77777777" w:rsidR="00316C05" w:rsidRDefault="00316C05" w:rsidP="00316C05">
      <w:pPr>
        <w:pStyle w:val="a3"/>
        <w:numPr>
          <w:ilvl w:val="0"/>
          <w:numId w:val="7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1E723395" w14:textId="77777777" w:rsidR="00316C05" w:rsidRDefault="00316C05"/>
    <w:p w14:paraId="1E3190EE" w14:textId="77777777" w:rsidR="00316C05" w:rsidRDefault="00316C05"/>
    <w:p w14:paraId="6E91BDF8" w14:textId="1AC54B33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3.2</w:t>
      </w:r>
      <w:r w:rsidR="006021FE">
        <w:rPr>
          <w:b/>
          <w:sz w:val="32"/>
          <w:szCs w:val="32"/>
        </w:rPr>
        <w:t>4</w:t>
      </w:r>
    </w:p>
    <w:p w14:paraId="6831C62E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588CD2E9" w14:textId="77777777" w:rsidR="00316C05" w:rsidRPr="00EC0728" w:rsidRDefault="00316C05" w:rsidP="00316C05">
      <w:pPr>
        <w:pStyle w:val="a3"/>
        <w:numPr>
          <w:ilvl w:val="0"/>
          <w:numId w:val="8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2D842CAE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2B2E89A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64922A2B" w14:textId="77777777" w:rsidR="00316C05" w:rsidRDefault="00316C05" w:rsidP="00316C05">
      <w:pPr>
        <w:pStyle w:val="a3"/>
        <w:numPr>
          <w:ilvl w:val="0"/>
          <w:numId w:val="9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5668A5BC" w14:textId="77777777" w:rsidR="00316C05" w:rsidRDefault="00316C05"/>
    <w:p w14:paraId="07AB0FA4" w14:textId="77777777" w:rsidR="00316C05" w:rsidRDefault="00316C05"/>
    <w:p w14:paraId="4883C119" w14:textId="17D37E08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</w:t>
      </w:r>
      <w:r w:rsidR="006021FE">
        <w:rPr>
          <w:b/>
          <w:sz w:val="32"/>
          <w:szCs w:val="32"/>
        </w:rPr>
        <w:t>3</w:t>
      </w:r>
      <w:r w:rsidR="007A4368">
        <w:rPr>
          <w:b/>
          <w:sz w:val="32"/>
          <w:szCs w:val="32"/>
        </w:rPr>
        <w:t>.</w:t>
      </w:r>
      <w:r w:rsidR="006021FE">
        <w:rPr>
          <w:b/>
          <w:sz w:val="32"/>
          <w:szCs w:val="32"/>
        </w:rPr>
        <w:t>3</w:t>
      </w:r>
      <w:r w:rsidR="007A4368">
        <w:rPr>
          <w:b/>
          <w:sz w:val="32"/>
          <w:szCs w:val="32"/>
        </w:rPr>
        <w:t>1</w:t>
      </w:r>
    </w:p>
    <w:p w14:paraId="0193B09B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19EAD997" w14:textId="77777777" w:rsidR="00316C05" w:rsidRPr="00EC0728" w:rsidRDefault="00316C05" w:rsidP="00316C05">
      <w:pPr>
        <w:pStyle w:val="a3"/>
        <w:numPr>
          <w:ilvl w:val="0"/>
          <w:numId w:val="10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61AA40EF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B89F65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56BB495B" w14:textId="77777777" w:rsidR="00316C05" w:rsidRDefault="00316C05" w:rsidP="00316C05">
      <w:pPr>
        <w:pStyle w:val="a3"/>
        <w:numPr>
          <w:ilvl w:val="0"/>
          <w:numId w:val="11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69FA1048" w14:textId="77777777" w:rsidR="00316C05" w:rsidRDefault="00316C05"/>
    <w:p w14:paraId="394F8D66" w14:textId="77777777" w:rsidR="00316C05" w:rsidRDefault="00316C05"/>
    <w:p w14:paraId="3BF04378" w14:textId="77777777" w:rsidR="00316C05" w:rsidRDefault="00316C05" w:rsidP="00316C05"/>
    <w:p w14:paraId="0B591C07" w14:textId="5B0F5562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4.</w:t>
      </w:r>
      <w:r w:rsidR="006021FE">
        <w:rPr>
          <w:b/>
          <w:sz w:val="32"/>
          <w:szCs w:val="32"/>
        </w:rPr>
        <w:t>7</w:t>
      </w:r>
    </w:p>
    <w:p w14:paraId="7494EC51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103ACCF9" w14:textId="77777777" w:rsidR="00316C05" w:rsidRPr="00EC0728" w:rsidRDefault="00316C05" w:rsidP="00316C05">
      <w:pPr>
        <w:pStyle w:val="a3"/>
        <w:numPr>
          <w:ilvl w:val="0"/>
          <w:numId w:val="12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3AD63583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6CFC04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2B0F330A" w14:textId="77777777" w:rsidR="00316C05" w:rsidRDefault="00316C05" w:rsidP="00316C05">
      <w:pPr>
        <w:pStyle w:val="a3"/>
        <w:numPr>
          <w:ilvl w:val="0"/>
          <w:numId w:val="13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0125CDAB" w14:textId="77777777" w:rsidR="00316C05" w:rsidRDefault="00316C05"/>
    <w:p w14:paraId="224FD418" w14:textId="77777777" w:rsidR="00316C05" w:rsidRDefault="00316C05"/>
    <w:p w14:paraId="6B884E52" w14:textId="77777777" w:rsidR="00316C05" w:rsidRDefault="00316C05" w:rsidP="00316C05"/>
    <w:p w14:paraId="67318E92" w14:textId="48C045E2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4.1</w:t>
      </w:r>
      <w:r w:rsidR="006021FE">
        <w:rPr>
          <w:b/>
          <w:sz w:val="32"/>
          <w:szCs w:val="32"/>
        </w:rPr>
        <w:t>4</w:t>
      </w:r>
    </w:p>
    <w:p w14:paraId="7337532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2C7CD588" w14:textId="77777777" w:rsidR="00316C05" w:rsidRPr="00EC0728" w:rsidRDefault="00316C05" w:rsidP="00316C05">
      <w:pPr>
        <w:pStyle w:val="a3"/>
        <w:numPr>
          <w:ilvl w:val="0"/>
          <w:numId w:val="14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4C189341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5D5FE13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5D811A75" w14:textId="77777777" w:rsidR="00316C05" w:rsidRDefault="00316C05" w:rsidP="00316C05">
      <w:pPr>
        <w:pStyle w:val="a3"/>
        <w:numPr>
          <w:ilvl w:val="0"/>
          <w:numId w:val="15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3CE0E880" w14:textId="77777777" w:rsidR="00316C05" w:rsidRDefault="00316C05"/>
    <w:p w14:paraId="1B4442DB" w14:textId="77777777" w:rsidR="00316C05" w:rsidRDefault="00316C05"/>
    <w:p w14:paraId="24C5828F" w14:textId="77777777" w:rsidR="00316C05" w:rsidRDefault="00316C05" w:rsidP="00316C05"/>
    <w:p w14:paraId="482E67DD" w14:textId="776E54E4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4.2</w:t>
      </w:r>
      <w:r w:rsidR="006021FE">
        <w:rPr>
          <w:b/>
          <w:sz w:val="32"/>
          <w:szCs w:val="32"/>
        </w:rPr>
        <w:t>1</w:t>
      </w:r>
    </w:p>
    <w:p w14:paraId="375360CD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14B5784F" w14:textId="77777777" w:rsidR="00316C05" w:rsidRPr="00EC0728" w:rsidRDefault="00316C05" w:rsidP="00316C05">
      <w:pPr>
        <w:pStyle w:val="a3"/>
        <w:numPr>
          <w:ilvl w:val="0"/>
          <w:numId w:val="16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10D52E64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D6174F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7ED00761" w14:textId="77777777" w:rsidR="00316C05" w:rsidRDefault="00316C05" w:rsidP="00316C05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0DB81F89" w14:textId="77777777" w:rsidR="00316C05" w:rsidRDefault="00316C05"/>
    <w:p w14:paraId="6B9E71A8" w14:textId="77777777" w:rsidR="00316C05" w:rsidRDefault="00316C05"/>
    <w:p w14:paraId="387B1E49" w14:textId="77777777" w:rsidR="00316C05" w:rsidRDefault="00316C05" w:rsidP="00316C05"/>
    <w:p w14:paraId="6645B1DB" w14:textId="61871408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2023</w:t>
      </w:r>
      <w:r w:rsidR="007A4368">
        <w:rPr>
          <w:b/>
          <w:sz w:val="32"/>
          <w:szCs w:val="32"/>
        </w:rPr>
        <w:t>.4.2</w:t>
      </w:r>
      <w:r w:rsidR="006021FE">
        <w:rPr>
          <w:b/>
          <w:sz w:val="32"/>
          <w:szCs w:val="32"/>
        </w:rPr>
        <w:t>8</w:t>
      </w:r>
    </w:p>
    <w:p w14:paraId="1AC50883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13E436ED" w14:textId="77777777" w:rsidR="00316C05" w:rsidRPr="00EC0728" w:rsidRDefault="00316C05" w:rsidP="00316C05">
      <w:pPr>
        <w:pStyle w:val="a3"/>
        <w:numPr>
          <w:ilvl w:val="0"/>
          <w:numId w:val="18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351BD174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73F2131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1BE9044F" w14:textId="77777777" w:rsidR="00316C05" w:rsidRDefault="00316C05" w:rsidP="00316C05">
      <w:pPr>
        <w:pStyle w:val="a3"/>
        <w:numPr>
          <w:ilvl w:val="0"/>
          <w:numId w:val="19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55570451" w14:textId="77777777" w:rsidR="00316C05" w:rsidRDefault="00316C05"/>
    <w:p w14:paraId="064D8B6B" w14:textId="77777777" w:rsidR="00316C05" w:rsidRDefault="00316C05" w:rsidP="00316C05"/>
    <w:p w14:paraId="67EA423D" w14:textId="3ECD1653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5.</w:t>
      </w:r>
      <w:r w:rsidR="006021FE">
        <w:rPr>
          <w:b/>
          <w:sz w:val="32"/>
          <w:szCs w:val="32"/>
        </w:rPr>
        <w:t>5</w:t>
      </w:r>
    </w:p>
    <w:p w14:paraId="20FC0B1C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0042E8B3" w14:textId="77777777" w:rsidR="00316C05" w:rsidRPr="00EC0728" w:rsidRDefault="00316C05" w:rsidP="00316C05">
      <w:pPr>
        <w:pStyle w:val="a3"/>
        <w:numPr>
          <w:ilvl w:val="0"/>
          <w:numId w:val="20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21E5BEFF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5DCF75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09085C2E" w14:textId="77777777" w:rsidR="00316C05" w:rsidRDefault="00316C05" w:rsidP="00316C05">
      <w:pPr>
        <w:pStyle w:val="a3"/>
        <w:numPr>
          <w:ilvl w:val="0"/>
          <w:numId w:val="21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20C51952" w14:textId="77777777" w:rsidR="00316C05" w:rsidRDefault="00316C05"/>
    <w:p w14:paraId="446912A4" w14:textId="77777777" w:rsidR="00316C05" w:rsidRDefault="00316C05"/>
    <w:p w14:paraId="0DFCEBBB" w14:textId="77777777" w:rsidR="00316C05" w:rsidRDefault="00316C05" w:rsidP="00316C05"/>
    <w:p w14:paraId="3AEC29B8" w14:textId="56E70829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5.1</w:t>
      </w:r>
      <w:r w:rsidR="006021FE">
        <w:rPr>
          <w:b/>
          <w:sz w:val="32"/>
          <w:szCs w:val="32"/>
        </w:rPr>
        <w:t>2</w:t>
      </w:r>
    </w:p>
    <w:p w14:paraId="110947F2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2C19C90F" w14:textId="77777777" w:rsidR="00316C05" w:rsidRPr="00EC0728" w:rsidRDefault="00316C05" w:rsidP="00316C05">
      <w:pPr>
        <w:pStyle w:val="a3"/>
        <w:numPr>
          <w:ilvl w:val="0"/>
          <w:numId w:val="22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74431C7D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DA8D1A8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608009BF" w14:textId="77777777" w:rsidR="00316C05" w:rsidRDefault="00316C05" w:rsidP="00316C05">
      <w:pPr>
        <w:pStyle w:val="a3"/>
        <w:numPr>
          <w:ilvl w:val="0"/>
          <w:numId w:val="23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2B02DDEC" w14:textId="77777777" w:rsidR="00316C05" w:rsidRDefault="00316C05"/>
    <w:p w14:paraId="2808720A" w14:textId="77777777" w:rsidR="00316C05" w:rsidRDefault="00316C05"/>
    <w:p w14:paraId="670BB229" w14:textId="77777777" w:rsidR="00316C05" w:rsidRDefault="00316C05" w:rsidP="00316C05"/>
    <w:p w14:paraId="46BEC881" w14:textId="0724AB11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5.</w:t>
      </w:r>
      <w:r w:rsidR="006021FE">
        <w:rPr>
          <w:b/>
          <w:sz w:val="32"/>
          <w:szCs w:val="32"/>
        </w:rPr>
        <w:t>19</w:t>
      </w:r>
    </w:p>
    <w:p w14:paraId="201ECF23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58FD3620" w14:textId="77777777" w:rsidR="00316C05" w:rsidRPr="00EC0728" w:rsidRDefault="00316C05" w:rsidP="00316C05">
      <w:pPr>
        <w:pStyle w:val="a3"/>
        <w:numPr>
          <w:ilvl w:val="0"/>
          <w:numId w:val="24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05123D40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7C468A3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34EF0B62" w14:textId="77777777" w:rsidR="00316C05" w:rsidRDefault="00316C05" w:rsidP="00316C05">
      <w:pPr>
        <w:pStyle w:val="a3"/>
        <w:numPr>
          <w:ilvl w:val="0"/>
          <w:numId w:val="25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51948418" w14:textId="77777777" w:rsidR="00316C05" w:rsidRDefault="00316C05"/>
    <w:p w14:paraId="499C7039" w14:textId="77777777" w:rsidR="00316C05" w:rsidRDefault="00316C05"/>
    <w:p w14:paraId="118A1CF1" w14:textId="77777777" w:rsidR="00316C05" w:rsidRDefault="00316C05" w:rsidP="00316C05"/>
    <w:p w14:paraId="7A85020B" w14:textId="7771AE8F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5.2</w:t>
      </w:r>
      <w:r w:rsidR="006021FE">
        <w:rPr>
          <w:b/>
          <w:sz w:val="32"/>
          <w:szCs w:val="32"/>
        </w:rPr>
        <w:t>6</w:t>
      </w:r>
    </w:p>
    <w:p w14:paraId="5BAC5E8C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7EB4191E" w14:textId="77777777" w:rsidR="00316C05" w:rsidRPr="00EC0728" w:rsidRDefault="00316C05" w:rsidP="00316C05">
      <w:pPr>
        <w:pStyle w:val="a3"/>
        <w:numPr>
          <w:ilvl w:val="0"/>
          <w:numId w:val="26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5E348231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F737A07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2C1D2B6C" w14:textId="77777777" w:rsidR="00316C05" w:rsidRDefault="00316C05" w:rsidP="00316C05">
      <w:pPr>
        <w:pStyle w:val="a3"/>
        <w:numPr>
          <w:ilvl w:val="0"/>
          <w:numId w:val="27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76178FA5" w14:textId="77777777" w:rsidR="00316C05" w:rsidRDefault="00316C05"/>
    <w:p w14:paraId="00EE9CBD" w14:textId="77777777" w:rsidR="00316C05" w:rsidRDefault="00316C05"/>
    <w:p w14:paraId="5CFFB26F" w14:textId="77777777" w:rsidR="00316C05" w:rsidRDefault="00316C05" w:rsidP="00316C05"/>
    <w:p w14:paraId="586D39DF" w14:textId="19F3C5AD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6.</w:t>
      </w:r>
      <w:r w:rsidR="006021FE">
        <w:rPr>
          <w:b/>
          <w:sz w:val="32"/>
          <w:szCs w:val="32"/>
        </w:rPr>
        <w:t>2</w:t>
      </w:r>
    </w:p>
    <w:p w14:paraId="7151F461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70191B4E" w14:textId="77777777" w:rsidR="00316C05" w:rsidRPr="00EC0728" w:rsidRDefault="00316C05" w:rsidP="00316C05">
      <w:pPr>
        <w:pStyle w:val="a3"/>
        <w:numPr>
          <w:ilvl w:val="0"/>
          <w:numId w:val="28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0E397919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DE76E0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4273DF80" w14:textId="77777777" w:rsidR="00316C05" w:rsidRDefault="00316C05" w:rsidP="00316C05">
      <w:pPr>
        <w:pStyle w:val="a3"/>
        <w:numPr>
          <w:ilvl w:val="0"/>
          <w:numId w:val="29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725201BF" w14:textId="77777777" w:rsidR="00316C05" w:rsidRDefault="00316C05"/>
    <w:p w14:paraId="4F19EAD5" w14:textId="77777777" w:rsidR="00316C05" w:rsidRDefault="00316C05"/>
    <w:p w14:paraId="3052BD54" w14:textId="77777777" w:rsidR="00316C05" w:rsidRDefault="00316C05" w:rsidP="00316C05"/>
    <w:p w14:paraId="71361215" w14:textId="0B418617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6.</w:t>
      </w:r>
      <w:r w:rsidR="006021FE">
        <w:rPr>
          <w:b/>
          <w:sz w:val="32"/>
          <w:szCs w:val="32"/>
        </w:rPr>
        <w:t>9</w:t>
      </w:r>
    </w:p>
    <w:p w14:paraId="4260B646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133D8502" w14:textId="77777777" w:rsidR="00316C05" w:rsidRPr="00EC0728" w:rsidRDefault="00316C05" w:rsidP="00316C05">
      <w:pPr>
        <w:pStyle w:val="a3"/>
        <w:numPr>
          <w:ilvl w:val="0"/>
          <w:numId w:val="30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3A244E95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DE76E17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52773887" w14:textId="77777777" w:rsidR="00316C05" w:rsidRDefault="00316C05" w:rsidP="00316C05">
      <w:pPr>
        <w:pStyle w:val="a3"/>
        <w:numPr>
          <w:ilvl w:val="0"/>
          <w:numId w:val="31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42C07A85" w14:textId="77777777" w:rsidR="00316C05" w:rsidRDefault="00316C05"/>
    <w:p w14:paraId="6D29143C" w14:textId="77777777" w:rsidR="00316C05" w:rsidRDefault="00316C05"/>
    <w:p w14:paraId="5BFA2C6B" w14:textId="77777777" w:rsidR="00316C05" w:rsidRDefault="00316C05" w:rsidP="00316C05"/>
    <w:p w14:paraId="2786F0FF" w14:textId="06C5BA19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6.1</w:t>
      </w:r>
      <w:r w:rsidR="006021FE">
        <w:rPr>
          <w:b/>
          <w:sz w:val="32"/>
          <w:szCs w:val="32"/>
        </w:rPr>
        <w:t>6</w:t>
      </w:r>
    </w:p>
    <w:p w14:paraId="7ED81E3B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440CB518" w14:textId="77777777" w:rsidR="00316C05" w:rsidRPr="00EC0728" w:rsidRDefault="00316C05" w:rsidP="00316C05">
      <w:pPr>
        <w:pStyle w:val="a3"/>
        <w:numPr>
          <w:ilvl w:val="0"/>
          <w:numId w:val="32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368C36B5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C1B8131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0637FA90" w14:textId="77777777" w:rsidR="00316C05" w:rsidRDefault="00316C05" w:rsidP="00316C05">
      <w:pPr>
        <w:pStyle w:val="a3"/>
        <w:numPr>
          <w:ilvl w:val="0"/>
          <w:numId w:val="33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2C941DE9" w14:textId="77777777" w:rsidR="00316C05" w:rsidRDefault="00316C05"/>
    <w:p w14:paraId="494C44F1" w14:textId="77777777" w:rsidR="00316C05" w:rsidRDefault="00316C05"/>
    <w:p w14:paraId="0DFDAE77" w14:textId="77777777" w:rsidR="00316C05" w:rsidRDefault="00316C05" w:rsidP="00316C05"/>
    <w:p w14:paraId="581AC7B2" w14:textId="70FAC63E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6.2</w:t>
      </w:r>
      <w:r w:rsidR="006021FE">
        <w:rPr>
          <w:b/>
          <w:sz w:val="32"/>
          <w:szCs w:val="32"/>
        </w:rPr>
        <w:t>3</w:t>
      </w:r>
    </w:p>
    <w:p w14:paraId="166BE7E9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44AC8CDE" w14:textId="77777777" w:rsidR="00316C05" w:rsidRPr="00EC0728" w:rsidRDefault="00316C05" w:rsidP="00316C05">
      <w:pPr>
        <w:pStyle w:val="a3"/>
        <w:numPr>
          <w:ilvl w:val="0"/>
          <w:numId w:val="34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2AA4F578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569C7C0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1620CB59" w14:textId="77777777" w:rsidR="00316C05" w:rsidRDefault="00316C05" w:rsidP="00316C05">
      <w:pPr>
        <w:pStyle w:val="a3"/>
        <w:numPr>
          <w:ilvl w:val="0"/>
          <w:numId w:val="35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0325CA76" w14:textId="77777777" w:rsidR="00316C05" w:rsidRDefault="00316C05"/>
    <w:p w14:paraId="5BD4BC06" w14:textId="77777777" w:rsidR="00316C05" w:rsidRDefault="00316C05"/>
    <w:p w14:paraId="0B3E2400" w14:textId="77777777" w:rsidR="00316C05" w:rsidRDefault="00316C05" w:rsidP="00316C05"/>
    <w:p w14:paraId="69F7DB1B" w14:textId="5131ED45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</w:t>
      </w:r>
      <w:r w:rsidR="006021FE">
        <w:rPr>
          <w:b/>
          <w:sz w:val="32"/>
          <w:szCs w:val="32"/>
        </w:rPr>
        <w:t>6</w:t>
      </w:r>
      <w:r w:rsidR="007A4368">
        <w:rPr>
          <w:b/>
          <w:sz w:val="32"/>
          <w:szCs w:val="32"/>
        </w:rPr>
        <w:t>.</w:t>
      </w:r>
      <w:r w:rsidR="006021FE">
        <w:rPr>
          <w:b/>
          <w:sz w:val="32"/>
          <w:szCs w:val="32"/>
        </w:rPr>
        <w:t>30</w:t>
      </w:r>
    </w:p>
    <w:p w14:paraId="649D831B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09BB9D05" w14:textId="77777777" w:rsidR="00316C05" w:rsidRPr="00EC0728" w:rsidRDefault="00316C05" w:rsidP="00316C05">
      <w:pPr>
        <w:pStyle w:val="a3"/>
        <w:numPr>
          <w:ilvl w:val="0"/>
          <w:numId w:val="36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lastRenderedPageBreak/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7D83861B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9BCA9FA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15D1B284" w14:textId="77777777" w:rsidR="00316C05" w:rsidRDefault="00316C05" w:rsidP="00316C05">
      <w:pPr>
        <w:pStyle w:val="a3"/>
        <w:numPr>
          <w:ilvl w:val="0"/>
          <w:numId w:val="37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28BA2B80" w14:textId="77777777" w:rsidR="00316C05" w:rsidRDefault="00316C05"/>
    <w:p w14:paraId="09239429" w14:textId="77777777" w:rsidR="00316C05" w:rsidRDefault="00316C05"/>
    <w:p w14:paraId="34F7A763" w14:textId="77777777" w:rsidR="00316C05" w:rsidRDefault="00316C05" w:rsidP="00316C05"/>
    <w:p w14:paraId="4D38E2F3" w14:textId="5318F8C1" w:rsidR="006021FE" w:rsidRPr="00EC0728" w:rsidRDefault="00572F4C" w:rsidP="006021FE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6021FE">
        <w:rPr>
          <w:b/>
          <w:sz w:val="32"/>
          <w:szCs w:val="32"/>
        </w:rPr>
        <w:t>.</w:t>
      </w:r>
      <w:r w:rsidR="00F03B45">
        <w:rPr>
          <w:b/>
          <w:sz w:val="32"/>
          <w:szCs w:val="32"/>
        </w:rPr>
        <w:t>7</w:t>
      </w:r>
      <w:r w:rsidR="006021FE">
        <w:rPr>
          <w:b/>
          <w:sz w:val="32"/>
          <w:szCs w:val="32"/>
        </w:rPr>
        <w:t>.</w:t>
      </w:r>
      <w:r w:rsidR="001B7EB4">
        <w:rPr>
          <w:b/>
          <w:sz w:val="32"/>
          <w:szCs w:val="32"/>
        </w:rPr>
        <w:t>7</w:t>
      </w:r>
    </w:p>
    <w:p w14:paraId="1A677173" w14:textId="77777777" w:rsidR="006021FE" w:rsidRPr="00EC0728" w:rsidRDefault="006021FE" w:rsidP="006021FE">
      <w:pPr>
        <w:rPr>
          <w:b/>
        </w:rPr>
      </w:pPr>
      <w:r w:rsidRPr="00EC0728">
        <w:rPr>
          <w:b/>
        </w:rPr>
        <w:t>Progress:</w:t>
      </w:r>
    </w:p>
    <w:p w14:paraId="0D781535" w14:textId="77777777" w:rsidR="006021FE" w:rsidRPr="00EC0728" w:rsidRDefault="006021FE" w:rsidP="006021FE">
      <w:pPr>
        <w:pStyle w:val="a3"/>
        <w:numPr>
          <w:ilvl w:val="0"/>
          <w:numId w:val="36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52D25038" w14:textId="77777777" w:rsidR="006021FE" w:rsidRPr="00EC0728" w:rsidRDefault="006021FE" w:rsidP="006021FE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95C567F" w14:textId="77777777" w:rsidR="006021FE" w:rsidRPr="00EC0728" w:rsidRDefault="006021FE" w:rsidP="006021FE">
      <w:pPr>
        <w:rPr>
          <w:b/>
        </w:rPr>
      </w:pPr>
      <w:r w:rsidRPr="00EC0728">
        <w:rPr>
          <w:b/>
        </w:rPr>
        <w:t>Question and Next Step:</w:t>
      </w:r>
    </w:p>
    <w:p w14:paraId="166F4465" w14:textId="77777777" w:rsidR="006021FE" w:rsidRDefault="006021FE" w:rsidP="006021FE">
      <w:pPr>
        <w:pStyle w:val="a3"/>
        <w:numPr>
          <w:ilvl w:val="0"/>
          <w:numId w:val="37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0704B47C" w14:textId="77777777" w:rsidR="006021FE" w:rsidRDefault="006021FE" w:rsidP="006021FE">
      <w:pPr>
        <w:pStyle w:val="2"/>
        <w:rPr>
          <w:b/>
          <w:sz w:val="32"/>
          <w:szCs w:val="32"/>
        </w:rPr>
      </w:pPr>
    </w:p>
    <w:p w14:paraId="728FB66C" w14:textId="77777777" w:rsidR="001B7EB4" w:rsidRPr="001B7EB4" w:rsidRDefault="001B7EB4" w:rsidP="001B7EB4"/>
    <w:p w14:paraId="1BDD472D" w14:textId="633D4094" w:rsidR="00316C05" w:rsidRPr="00EC0728" w:rsidRDefault="00572F4C" w:rsidP="001B7EB4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7.1</w:t>
      </w:r>
      <w:r w:rsidR="001B7EB4">
        <w:rPr>
          <w:b/>
          <w:sz w:val="32"/>
          <w:szCs w:val="32"/>
        </w:rPr>
        <w:t>4</w:t>
      </w:r>
    </w:p>
    <w:p w14:paraId="13004465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0C4C8F44" w14:textId="77777777" w:rsidR="00316C05" w:rsidRPr="00EC0728" w:rsidRDefault="00316C05" w:rsidP="00316C05">
      <w:pPr>
        <w:pStyle w:val="a3"/>
        <w:numPr>
          <w:ilvl w:val="0"/>
          <w:numId w:val="38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7020DC7F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7B7E834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2553D44E" w14:textId="77777777" w:rsidR="00316C05" w:rsidRDefault="00316C05" w:rsidP="00316C05">
      <w:pPr>
        <w:pStyle w:val="a3"/>
        <w:numPr>
          <w:ilvl w:val="0"/>
          <w:numId w:val="39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1C047DC5" w14:textId="77777777" w:rsidR="00316C05" w:rsidRDefault="00316C05"/>
    <w:p w14:paraId="7359A257" w14:textId="77777777" w:rsidR="00316C05" w:rsidRDefault="00316C05"/>
    <w:p w14:paraId="50B5D126" w14:textId="77777777" w:rsidR="00316C05" w:rsidRDefault="00316C05" w:rsidP="00316C05"/>
    <w:p w14:paraId="6A258E39" w14:textId="0DA93FD6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7.2</w:t>
      </w:r>
      <w:r w:rsidR="001B7EB4">
        <w:rPr>
          <w:b/>
          <w:sz w:val="32"/>
          <w:szCs w:val="32"/>
        </w:rPr>
        <w:t>1</w:t>
      </w:r>
    </w:p>
    <w:p w14:paraId="3DCDFE5E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22A437F0" w14:textId="77777777" w:rsidR="00316C05" w:rsidRPr="00EC0728" w:rsidRDefault="00316C05" w:rsidP="00316C05">
      <w:pPr>
        <w:pStyle w:val="a3"/>
        <w:numPr>
          <w:ilvl w:val="0"/>
          <w:numId w:val="40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1102B939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0887AAD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7ED716CF" w14:textId="77777777" w:rsidR="00316C05" w:rsidRDefault="00316C05" w:rsidP="00316C05">
      <w:pPr>
        <w:pStyle w:val="a3"/>
        <w:numPr>
          <w:ilvl w:val="0"/>
          <w:numId w:val="41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1C930CD8" w14:textId="77777777" w:rsidR="00316C05" w:rsidRDefault="00316C05"/>
    <w:p w14:paraId="506087DE" w14:textId="77777777" w:rsidR="00316C05" w:rsidRDefault="00316C05"/>
    <w:p w14:paraId="224941D7" w14:textId="77777777" w:rsidR="00316C05" w:rsidRDefault="00316C05" w:rsidP="00316C05"/>
    <w:p w14:paraId="6F6FA80C" w14:textId="4E66993B" w:rsidR="00316C05" w:rsidRPr="00EC0728" w:rsidRDefault="00572F4C" w:rsidP="00316C05">
      <w:pPr>
        <w:pStyle w:val="2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2023</w:t>
      </w:r>
      <w:r w:rsidR="007A4368">
        <w:rPr>
          <w:b/>
          <w:sz w:val="32"/>
          <w:szCs w:val="32"/>
        </w:rPr>
        <w:t>.7.</w:t>
      </w:r>
      <w:r>
        <w:rPr>
          <w:b/>
          <w:sz w:val="32"/>
          <w:szCs w:val="32"/>
        </w:rPr>
        <w:t>28</w:t>
      </w:r>
    </w:p>
    <w:p w14:paraId="298ED77C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Progress:</w:t>
      </w:r>
    </w:p>
    <w:p w14:paraId="67ED8517" w14:textId="77777777" w:rsidR="00316C05" w:rsidRPr="00EC0728" w:rsidRDefault="00316C05" w:rsidP="00316C05">
      <w:pPr>
        <w:pStyle w:val="a3"/>
        <w:numPr>
          <w:ilvl w:val="0"/>
          <w:numId w:val="42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 xml:space="preserve">I implemented </w:t>
      </w:r>
      <w:proofErr w:type="spellStart"/>
      <w:r w:rsidRPr="00EC0728">
        <w:rPr>
          <w:rFonts w:ascii="Times New Roman" w:hAnsi="Times New Roman" w:cs="Times New Roman"/>
        </w:rPr>
        <w:t>GloVe</w:t>
      </w:r>
      <w:proofErr w:type="spellEnd"/>
      <w:r w:rsidRPr="00EC0728">
        <w:rPr>
          <w:rFonts w:ascii="Times New Roman" w:hAnsi="Times New Roman" w:cs="Times New Roman"/>
        </w:rPr>
        <w:t xml:space="preserve"> algorithm…</w:t>
      </w:r>
    </w:p>
    <w:p w14:paraId="1E17A36A" w14:textId="77777777" w:rsidR="00316C05" w:rsidRPr="00EC0728" w:rsidRDefault="00316C05" w:rsidP="00316C05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BE4EE1B" w14:textId="77777777" w:rsidR="00316C05" w:rsidRPr="00EC0728" w:rsidRDefault="00316C05" w:rsidP="00316C05">
      <w:pPr>
        <w:rPr>
          <w:b/>
        </w:rPr>
      </w:pPr>
      <w:r w:rsidRPr="00EC0728">
        <w:rPr>
          <w:b/>
        </w:rPr>
        <w:t>Question and Next Step:</w:t>
      </w:r>
    </w:p>
    <w:p w14:paraId="688F380E" w14:textId="77777777" w:rsidR="00316C05" w:rsidRDefault="00316C05" w:rsidP="00316C05">
      <w:pPr>
        <w:pStyle w:val="a3"/>
        <w:numPr>
          <w:ilvl w:val="0"/>
          <w:numId w:val="43"/>
        </w:numPr>
        <w:rPr>
          <w:rFonts w:ascii="Times New Roman" w:hAnsi="Times New Roman" w:cs="Times New Roman"/>
        </w:rPr>
      </w:pPr>
      <w:r w:rsidRPr="00EC0728">
        <w:rPr>
          <w:rFonts w:ascii="Times New Roman" w:hAnsi="Times New Roman" w:cs="Times New Roman"/>
        </w:rPr>
        <w:t>How to validate my findings?</w:t>
      </w:r>
    </w:p>
    <w:p w14:paraId="59665E68" w14:textId="77777777" w:rsidR="00316C05" w:rsidRDefault="00316C05"/>
    <w:p w14:paraId="47409625" w14:textId="77777777" w:rsidR="00FB19BA" w:rsidRDefault="00FB19BA"/>
    <w:p w14:paraId="74563EE8" w14:textId="77777777" w:rsidR="00FB19BA" w:rsidRDefault="00FB19BA"/>
    <w:sectPr w:rsidR="00FB19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743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E4632D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17EEA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66421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75D30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177BE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2A5B87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E0224C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85805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21EE1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81B47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A67513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702511"/>
    <w:multiLevelType w:val="hybridMultilevel"/>
    <w:tmpl w:val="FC98027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5894B98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2729C2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B72A39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ED3ED5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0E2214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0C3929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383A64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DE3CCF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D076C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AA2DF7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104A1A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BC7E5E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3961D9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976871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3F4EEA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614E63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6A53F7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705F78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0D2453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6E59DE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46899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034420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D36926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875831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1A6EEA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0D1A0E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A27C09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6B0C18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34156B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7F5315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63011F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52B7C17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71F605A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463BB2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903EB2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920B4F"/>
    <w:multiLevelType w:val="hybridMultilevel"/>
    <w:tmpl w:val="742416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2133019">
    <w:abstractNumId w:val="12"/>
  </w:num>
  <w:num w:numId="2" w16cid:durableId="1332290107">
    <w:abstractNumId w:val="38"/>
  </w:num>
  <w:num w:numId="3" w16cid:durableId="1253514784">
    <w:abstractNumId w:val="26"/>
  </w:num>
  <w:num w:numId="4" w16cid:durableId="818883809">
    <w:abstractNumId w:val="28"/>
  </w:num>
  <w:num w:numId="5" w16cid:durableId="963921874">
    <w:abstractNumId w:val="47"/>
  </w:num>
  <w:num w:numId="6" w16cid:durableId="230164532">
    <w:abstractNumId w:val="45"/>
  </w:num>
  <w:num w:numId="7" w16cid:durableId="956529297">
    <w:abstractNumId w:val="17"/>
  </w:num>
  <w:num w:numId="8" w16cid:durableId="264773140">
    <w:abstractNumId w:val="14"/>
  </w:num>
  <w:num w:numId="9" w16cid:durableId="1468549125">
    <w:abstractNumId w:val="27"/>
  </w:num>
  <w:num w:numId="10" w16cid:durableId="2072729117">
    <w:abstractNumId w:val="21"/>
  </w:num>
  <w:num w:numId="11" w16cid:durableId="2078043713">
    <w:abstractNumId w:val="48"/>
  </w:num>
  <w:num w:numId="12" w16cid:durableId="1450509724">
    <w:abstractNumId w:val="7"/>
  </w:num>
  <w:num w:numId="13" w16cid:durableId="1481191111">
    <w:abstractNumId w:val="42"/>
  </w:num>
  <w:num w:numId="14" w16cid:durableId="873811965">
    <w:abstractNumId w:val="3"/>
  </w:num>
  <w:num w:numId="15" w16cid:durableId="1758018983">
    <w:abstractNumId w:val="1"/>
  </w:num>
  <w:num w:numId="16" w16cid:durableId="1852600524">
    <w:abstractNumId w:val="46"/>
  </w:num>
  <w:num w:numId="17" w16cid:durableId="1339045747">
    <w:abstractNumId w:val="44"/>
  </w:num>
  <w:num w:numId="18" w16cid:durableId="80569604">
    <w:abstractNumId w:val="31"/>
  </w:num>
  <w:num w:numId="19" w16cid:durableId="325210881">
    <w:abstractNumId w:val="32"/>
  </w:num>
  <w:num w:numId="20" w16cid:durableId="493184757">
    <w:abstractNumId w:val="40"/>
  </w:num>
  <w:num w:numId="21" w16cid:durableId="1184051110">
    <w:abstractNumId w:val="11"/>
  </w:num>
  <w:num w:numId="22" w16cid:durableId="1515224408">
    <w:abstractNumId w:val="19"/>
  </w:num>
  <w:num w:numId="23" w16cid:durableId="1663972002">
    <w:abstractNumId w:val="39"/>
  </w:num>
  <w:num w:numId="24" w16cid:durableId="902256490">
    <w:abstractNumId w:val="24"/>
  </w:num>
  <w:num w:numId="25" w16cid:durableId="2142261419">
    <w:abstractNumId w:val="25"/>
  </w:num>
  <w:num w:numId="26" w16cid:durableId="87309245">
    <w:abstractNumId w:val="5"/>
  </w:num>
  <w:num w:numId="27" w16cid:durableId="1055621111">
    <w:abstractNumId w:val="0"/>
  </w:num>
  <w:num w:numId="28" w16cid:durableId="1449084271">
    <w:abstractNumId w:val="35"/>
  </w:num>
  <w:num w:numId="29" w16cid:durableId="84688454">
    <w:abstractNumId w:val="22"/>
  </w:num>
  <w:num w:numId="30" w16cid:durableId="2147382830">
    <w:abstractNumId w:val="13"/>
  </w:num>
  <w:num w:numId="31" w16cid:durableId="867643118">
    <w:abstractNumId w:val="37"/>
  </w:num>
  <w:num w:numId="32" w16cid:durableId="1503349016">
    <w:abstractNumId w:val="36"/>
  </w:num>
  <w:num w:numId="33" w16cid:durableId="1657104582">
    <w:abstractNumId w:val="20"/>
  </w:num>
  <w:num w:numId="34" w16cid:durableId="2146194206">
    <w:abstractNumId w:val="8"/>
  </w:num>
  <w:num w:numId="35" w16cid:durableId="741492344">
    <w:abstractNumId w:val="2"/>
  </w:num>
  <w:num w:numId="36" w16cid:durableId="717632034">
    <w:abstractNumId w:val="18"/>
  </w:num>
  <w:num w:numId="37" w16cid:durableId="1464345412">
    <w:abstractNumId w:val="15"/>
  </w:num>
  <w:num w:numId="38" w16cid:durableId="1463573044">
    <w:abstractNumId w:val="4"/>
  </w:num>
  <w:num w:numId="39" w16cid:durableId="1022392181">
    <w:abstractNumId w:val="34"/>
  </w:num>
  <w:num w:numId="40" w16cid:durableId="67582605">
    <w:abstractNumId w:val="30"/>
  </w:num>
  <w:num w:numId="41" w16cid:durableId="321858411">
    <w:abstractNumId w:val="29"/>
  </w:num>
  <w:num w:numId="42" w16cid:durableId="1114595793">
    <w:abstractNumId w:val="41"/>
  </w:num>
  <w:num w:numId="43" w16cid:durableId="2136413079">
    <w:abstractNumId w:val="33"/>
  </w:num>
  <w:num w:numId="44" w16cid:durableId="1863395309">
    <w:abstractNumId w:val="6"/>
  </w:num>
  <w:num w:numId="45" w16cid:durableId="1521317119">
    <w:abstractNumId w:val="10"/>
  </w:num>
  <w:num w:numId="46" w16cid:durableId="1747415100">
    <w:abstractNumId w:val="16"/>
  </w:num>
  <w:num w:numId="47" w16cid:durableId="1913275529">
    <w:abstractNumId w:val="23"/>
  </w:num>
  <w:num w:numId="48" w16cid:durableId="84502066">
    <w:abstractNumId w:val="9"/>
  </w:num>
  <w:num w:numId="49" w16cid:durableId="1804694462">
    <w:abstractNumId w:val="43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7Y0N7E0NjYxNzRU0lEKTi0uzszPAykwrgUAlQEz3SwAAAA="/>
  </w:docVars>
  <w:rsids>
    <w:rsidRoot w:val="00316C05"/>
    <w:rsid w:val="001B7EB4"/>
    <w:rsid w:val="002700CD"/>
    <w:rsid w:val="0028221C"/>
    <w:rsid w:val="002F05DB"/>
    <w:rsid w:val="00316C05"/>
    <w:rsid w:val="003E4D06"/>
    <w:rsid w:val="00572F4C"/>
    <w:rsid w:val="005A11AA"/>
    <w:rsid w:val="006021FE"/>
    <w:rsid w:val="006301B0"/>
    <w:rsid w:val="007A4368"/>
    <w:rsid w:val="008775AF"/>
    <w:rsid w:val="00B75894"/>
    <w:rsid w:val="00CC17A5"/>
    <w:rsid w:val="00CC7BBC"/>
    <w:rsid w:val="00DD1133"/>
    <w:rsid w:val="00E43E69"/>
    <w:rsid w:val="00E543D2"/>
    <w:rsid w:val="00F03B45"/>
    <w:rsid w:val="00FA628B"/>
    <w:rsid w:val="00FB19BA"/>
    <w:rsid w:val="00FD1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4FCC7"/>
  <w15:chartTrackingRefBased/>
  <w15:docId w15:val="{087BE140-6238-47B4-99D7-59EC91353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6C0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316C05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316C0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16C05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4">
    <w:name w:val="Title"/>
    <w:basedOn w:val="a"/>
    <w:next w:val="a"/>
    <w:link w:val="a5"/>
    <w:uiPriority w:val="10"/>
    <w:qFormat/>
    <w:rsid w:val="00316C0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316C0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Chen</dc:creator>
  <cp:keywords/>
  <dc:description/>
  <cp:lastModifiedBy>mao xiaohao</cp:lastModifiedBy>
  <cp:revision>5</cp:revision>
  <dcterms:created xsi:type="dcterms:W3CDTF">2023-03-06T07:37:00Z</dcterms:created>
  <dcterms:modified xsi:type="dcterms:W3CDTF">2023-03-06T08:09:00Z</dcterms:modified>
</cp:coreProperties>
</file>